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734" w:type="pct"/>
          </w:tcPr>
          <w:p w14:paraId="6ADA6C00" w14:textId="11EFB130" w:rsidR="001F355D" w:rsidRPr="00EA5E27" w:rsidRDefault="00BD4C0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EKANU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EA5E27" w:rsidRDefault="001F355D" w:rsidP="001F355D">
      <w:pPr>
        <w:pStyle w:val="Obrazac"/>
      </w:pPr>
    </w:p>
    <w:p w14:paraId="0C3CCA08" w14:textId="4A213F73" w:rsidR="001F355D" w:rsidRPr="00EA5E27" w:rsidRDefault="00D202A9" w:rsidP="001F355D">
      <w:pPr>
        <w:pStyle w:val="Obrazac"/>
        <w:rPr>
          <w:b/>
          <w:sz w:val="32"/>
        </w:rPr>
      </w:pPr>
      <w:r>
        <w:rPr>
          <w:b/>
          <w:sz w:val="32"/>
        </w:rPr>
        <w:t>PRIGOVOR NA OCJENU</w:t>
      </w:r>
    </w:p>
    <w:p w14:paraId="1623B43F" w14:textId="77777777" w:rsidR="008F554A" w:rsidRPr="00EA5E27" w:rsidRDefault="008F554A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3969"/>
        <w:gridCol w:w="1560"/>
        <w:gridCol w:w="2299"/>
      </w:tblGrid>
      <w:tr w:rsidR="008F554A" w:rsidRPr="00EA5E27" w14:paraId="0B1A1CF4" w14:textId="77777777" w:rsidTr="00DD32A2">
        <w:trPr>
          <w:trHeight w:val="510"/>
        </w:trPr>
        <w:tc>
          <w:tcPr>
            <w:tcW w:w="1242" w:type="dxa"/>
            <w:vAlign w:val="bottom"/>
          </w:tcPr>
          <w:p w14:paraId="0B5D6393" w14:textId="1B33ACC8" w:rsidR="008F554A" w:rsidRPr="00EA5E27" w:rsidRDefault="00260CAD" w:rsidP="00DD32A2">
            <w:pPr>
              <w:pStyle w:val="Obrazac"/>
              <w:jc w:val="right"/>
              <w:rPr>
                <w:b/>
              </w:rPr>
            </w:pPr>
            <w:sdt>
              <w:sdtPr>
                <w:rPr>
                  <w:b/>
                </w:rPr>
                <w:id w:val="865716693"/>
                <w:placeholder>
                  <w:docPart w:val="D49F7E635E954870916A844E0333AD8C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817330" w:rsidRPr="00EA5E27">
                  <w:rPr>
                    <w:b/>
                  </w:rPr>
                  <w:t>Student</w:t>
                </w:r>
                <w:r w:rsidR="008F554A" w:rsidRPr="00EA5E27">
                  <w:rPr>
                    <w:b/>
                  </w:rPr>
                  <w:t>/ica</w:t>
                </w:r>
              </w:sdtContent>
            </w:sdt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3969" w:type="dxa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560" w:type="dxa"/>
            <w:vAlign w:val="bottom"/>
          </w:tcPr>
          <w:p w14:paraId="59604B84" w14:textId="77777777" w:rsidR="008F554A" w:rsidRPr="00EA5E27" w:rsidRDefault="008F554A" w:rsidP="00B017FD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JMBAG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299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F576DD" w:rsidRPr="00EA5E27" w14:paraId="6DCF6903" w14:textId="5EBCE95D" w:rsidTr="00DD32A2">
        <w:trPr>
          <w:trHeight w:val="510"/>
        </w:trPr>
        <w:tc>
          <w:tcPr>
            <w:tcW w:w="1242" w:type="dxa"/>
            <w:vAlign w:val="bottom"/>
          </w:tcPr>
          <w:p w14:paraId="03D56362" w14:textId="77777777" w:rsidR="00F576DD" w:rsidRPr="00EA5E27" w:rsidRDefault="00F576DD" w:rsidP="00DD32A2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Studij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2C52568F" w14:textId="0FA6F20C" w:rsidR="00F576DD" w:rsidRPr="00EA5E27" w:rsidRDefault="00260CAD" w:rsidP="004D24F7">
            <w:pPr>
              <w:pStyle w:val="Obrazac"/>
              <w:jc w:val="left"/>
              <w:rPr>
                <w:b/>
              </w:rPr>
            </w:pPr>
            <w:sdt>
              <w:sdtPr>
                <w:rPr>
                  <w:noProof/>
                </w:rPr>
                <w:id w:val="-68809485"/>
                <w:placeholder>
                  <w:docPart w:val="15E68950255C4CAB9EAFF18D58655302"/>
                </w:placeholder>
                <w:showingPlcHdr/>
                <w:dropDownList>
                  <w:listItem w:value="Choose an item."/>
                  <w:listItem w:displayText="sveučilišni prijediplomski Građevinarstvo" w:value="sveučilišni prijediplomski Građevinarstvo"/>
                  <w:listItem w:displayText="sveučilišni prijediplomski Arhitektura i urbanizam" w:value="sveučilišni prijediplomski Arhitektura i urbanizam"/>
                  <w:listItem w:displayText="stručni prijediplomski Građevinarstvo" w:value="stručni prijediplomski Građevinarstvo"/>
                  <w:listItem w:displayText="sveučilišni diplomski Građevinarstvo" w:value="sveučilišni diplomski Građevinarstvo"/>
                  <w:listItem w:displayText="stručni diplomski Građevinarstvo" w:value="stručni diplomski Građevinarstvo"/>
                </w:dropDownList>
              </w:sdtPr>
              <w:sdtEndPr/>
              <w:sdtContent>
                <w:r w:rsidR="00C12512">
                  <w:rPr>
                    <w:noProof/>
                  </w:rPr>
                  <w:t xml:space="preserve">   </w:t>
                </w:r>
              </w:sdtContent>
            </w:sdt>
          </w:p>
        </w:tc>
        <w:tc>
          <w:tcPr>
            <w:tcW w:w="1560" w:type="dxa"/>
            <w:vAlign w:val="bottom"/>
          </w:tcPr>
          <w:p w14:paraId="105175AC" w14:textId="5ECCFD08" w:rsidR="00F576DD" w:rsidRPr="00EA5E27" w:rsidRDefault="00F576DD" w:rsidP="00B017FD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Godina studija:</w:t>
            </w:r>
          </w:p>
        </w:tc>
        <w:tc>
          <w:tcPr>
            <w:tcW w:w="2299" w:type="dxa"/>
            <w:tcBorders>
              <w:bottom w:val="single" w:sz="4" w:space="0" w:color="auto"/>
            </w:tcBorders>
            <w:vAlign w:val="bottom"/>
          </w:tcPr>
          <w:p w14:paraId="201BF5A4" w14:textId="77777777" w:rsidR="00F576DD" w:rsidRPr="00EA5E27" w:rsidRDefault="00F576DD" w:rsidP="008C1534">
            <w:pPr>
              <w:pStyle w:val="Obrazac"/>
              <w:rPr>
                <w:b/>
              </w:rPr>
            </w:pPr>
          </w:p>
        </w:tc>
      </w:tr>
    </w:tbl>
    <w:p w14:paraId="788BEF66" w14:textId="77777777" w:rsidR="00D202A9" w:rsidRDefault="00D202A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1985"/>
        <w:gridCol w:w="2551"/>
        <w:gridCol w:w="2016"/>
      </w:tblGrid>
      <w:tr w:rsidR="00817330" w:rsidRPr="00EA5E27" w14:paraId="66CC1A6C" w14:textId="3F5B9679" w:rsidTr="00D202A9">
        <w:trPr>
          <w:trHeight w:val="510"/>
        </w:trPr>
        <w:tc>
          <w:tcPr>
            <w:tcW w:w="2518" w:type="dxa"/>
            <w:vAlign w:val="bottom"/>
          </w:tcPr>
          <w:p w14:paraId="1DA1E49D" w14:textId="1D4D89FB" w:rsidR="00817330" w:rsidRPr="00EA5E27" w:rsidRDefault="00D202A9" w:rsidP="00D202A9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Naziv kolegija</w:t>
            </w:r>
            <w:r w:rsidR="00817330" w:rsidRPr="00EA5E27">
              <w:rPr>
                <w:b/>
              </w:rPr>
              <w:t>:</w:t>
            </w:r>
          </w:p>
        </w:tc>
        <w:tc>
          <w:tcPr>
            <w:tcW w:w="6552" w:type="dxa"/>
            <w:gridSpan w:val="3"/>
            <w:tcBorders>
              <w:bottom w:val="single" w:sz="4" w:space="0" w:color="auto"/>
            </w:tcBorders>
            <w:vAlign w:val="bottom"/>
          </w:tcPr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D202A9" w:rsidRPr="00EA5E27" w14:paraId="6DA379FB" w14:textId="77777777" w:rsidTr="00D202A9">
        <w:trPr>
          <w:trHeight w:val="737"/>
        </w:trPr>
        <w:tc>
          <w:tcPr>
            <w:tcW w:w="2518" w:type="dxa"/>
            <w:vAlign w:val="center"/>
          </w:tcPr>
          <w:p w14:paraId="1EADE322" w14:textId="1BA6B99A" w:rsidR="00D202A9" w:rsidRDefault="00D202A9" w:rsidP="00D202A9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Vrsta ispita (zaokružiti):</w:t>
            </w:r>
          </w:p>
        </w:tc>
        <w:tc>
          <w:tcPr>
            <w:tcW w:w="6552" w:type="dxa"/>
            <w:gridSpan w:val="3"/>
            <w:tcBorders>
              <w:top w:val="single" w:sz="4" w:space="0" w:color="auto"/>
            </w:tcBorders>
            <w:vAlign w:val="center"/>
          </w:tcPr>
          <w:p w14:paraId="2FBB9F44" w14:textId="77777777" w:rsidR="00D202A9" w:rsidRDefault="00D202A9" w:rsidP="00D202A9">
            <w:pPr>
              <w:pStyle w:val="Obrazac"/>
              <w:numPr>
                <w:ilvl w:val="0"/>
                <w:numId w:val="7"/>
              </w:numPr>
              <w:spacing w:line="276" w:lineRule="auto"/>
              <w:ind w:left="597" w:hanging="425"/>
              <w:jc w:val="left"/>
              <w:rPr>
                <w:b/>
              </w:rPr>
            </w:pPr>
            <w:r>
              <w:rPr>
                <w:b/>
              </w:rPr>
              <w:t>Pismeni</w:t>
            </w:r>
          </w:p>
          <w:p w14:paraId="0FEF6286" w14:textId="6529542E" w:rsidR="00D202A9" w:rsidRDefault="00D202A9" w:rsidP="00D202A9">
            <w:pPr>
              <w:pStyle w:val="Obrazac"/>
              <w:numPr>
                <w:ilvl w:val="0"/>
                <w:numId w:val="7"/>
              </w:numPr>
              <w:spacing w:line="276" w:lineRule="auto"/>
              <w:ind w:left="597" w:hanging="425"/>
              <w:jc w:val="left"/>
              <w:rPr>
                <w:b/>
              </w:rPr>
            </w:pPr>
            <w:r>
              <w:rPr>
                <w:b/>
              </w:rPr>
              <w:t>Usmeni</w:t>
            </w:r>
          </w:p>
        </w:tc>
      </w:tr>
      <w:tr w:rsidR="00D202A9" w:rsidRPr="00EA5E27" w14:paraId="7A7B2667" w14:textId="216EC4E4" w:rsidTr="00463EDF">
        <w:trPr>
          <w:trHeight w:val="510"/>
        </w:trPr>
        <w:tc>
          <w:tcPr>
            <w:tcW w:w="2518" w:type="dxa"/>
            <w:vAlign w:val="bottom"/>
          </w:tcPr>
          <w:p w14:paraId="3F1E94B3" w14:textId="2022B43A" w:rsidR="00D202A9" w:rsidRPr="00EA5E27" w:rsidRDefault="00D202A9" w:rsidP="00D202A9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Datum polaganja ispita</w:t>
            </w:r>
            <w:r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865251602"/>
            <w:placeholder>
              <w:docPart w:val="38B5A926670D44F99A5B05B1BECACC30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vAlign w:val="bottom"/>
              </w:tcPr>
              <w:p w14:paraId="1E88A052" w14:textId="616660C2" w:rsidR="00D202A9" w:rsidRPr="00EA5E27" w:rsidRDefault="00D202A9" w:rsidP="00D202A9">
                <w:pPr>
                  <w:pStyle w:val="Obrazac"/>
                  <w:jc w:val="left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2551" w:type="dxa"/>
            <w:vAlign w:val="bottom"/>
          </w:tcPr>
          <w:p w14:paraId="31841899" w14:textId="614FFADA" w:rsidR="00D202A9" w:rsidRPr="00EA5E27" w:rsidRDefault="00D202A9" w:rsidP="00D202A9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Datum objave rezultata ispita:</w:t>
            </w:r>
          </w:p>
        </w:tc>
        <w:sdt>
          <w:sdtPr>
            <w:rPr>
              <w:b/>
            </w:rPr>
            <w:id w:val="1078868542"/>
            <w:placeholder>
              <w:docPart w:val="0F67A11C292D425C8EA19C807B57C430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2016" w:type="dxa"/>
                <w:vAlign w:val="bottom"/>
              </w:tcPr>
              <w:p w14:paraId="33B08125" w14:textId="593B5FA1" w:rsidR="00D202A9" w:rsidRPr="00EA5E27" w:rsidRDefault="00D202A9" w:rsidP="00D202A9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29A33B78" w14:textId="77777777" w:rsidR="00463EDF" w:rsidRDefault="00463ED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6127"/>
      </w:tblGrid>
      <w:tr w:rsidR="00DC6DB2" w:rsidRPr="00EA5E27" w14:paraId="33331DC7" w14:textId="77777777" w:rsidTr="00463EDF">
        <w:trPr>
          <w:trHeight w:val="567"/>
        </w:trPr>
        <w:tc>
          <w:tcPr>
            <w:tcW w:w="2943" w:type="dxa"/>
            <w:vAlign w:val="bottom"/>
          </w:tcPr>
          <w:p w14:paraId="5B047793" w14:textId="2557B631" w:rsidR="00DC6DB2" w:rsidRPr="00EA5E27" w:rsidRDefault="00DC6DB2" w:rsidP="00AF2899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Obrazloženje</w:t>
            </w:r>
            <w:r w:rsidR="00B12F22">
              <w:rPr>
                <w:b/>
              </w:rPr>
              <w:t xml:space="preserve"> prigovora na ocjenu</w:t>
            </w:r>
            <w:r w:rsidRPr="00EA5E27">
              <w:rPr>
                <w:b/>
              </w:rPr>
              <w:t>:</w:t>
            </w:r>
          </w:p>
        </w:tc>
        <w:tc>
          <w:tcPr>
            <w:tcW w:w="6127" w:type="dxa"/>
            <w:tcBorders>
              <w:bottom w:val="single" w:sz="4" w:space="0" w:color="auto"/>
            </w:tcBorders>
            <w:vAlign w:val="bottom"/>
          </w:tcPr>
          <w:sdt>
            <w:sdtPr>
              <w:rPr>
                <w:b/>
              </w:rPr>
              <w:id w:val="1040789490"/>
              <w:placeholder>
                <w:docPart w:val="81ECC1F207C3447990E8446FBC0DD501"/>
              </w:placeholder>
              <w:showingPlcHdr/>
            </w:sdtPr>
            <w:sdtEndPr/>
            <w:sdtContent>
              <w:p w14:paraId="556C34D1" w14:textId="77777777" w:rsidR="00DC6DB2" w:rsidRPr="00EA5E27" w:rsidRDefault="00DC6DB2" w:rsidP="00AF2899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463EDF" w:rsidRPr="00EA5E27" w14:paraId="649039E2" w14:textId="77777777" w:rsidTr="00463EDF">
        <w:trPr>
          <w:trHeight w:val="567"/>
        </w:trPr>
        <w:tc>
          <w:tcPr>
            <w:tcW w:w="2943" w:type="dxa"/>
            <w:vAlign w:val="bottom"/>
          </w:tcPr>
          <w:p w14:paraId="49C867C0" w14:textId="77777777" w:rsidR="00463EDF" w:rsidRDefault="00463EDF" w:rsidP="00AF2899">
            <w:pPr>
              <w:pStyle w:val="Obrazac"/>
              <w:jc w:val="right"/>
              <w:rPr>
                <w:b/>
              </w:rPr>
            </w:pPr>
          </w:p>
        </w:tc>
        <w:tc>
          <w:tcPr>
            <w:tcW w:w="61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411A07" w14:textId="77777777" w:rsidR="00463EDF" w:rsidRDefault="00463EDF" w:rsidP="00AF2899">
            <w:pPr>
              <w:pStyle w:val="Obrazac"/>
              <w:rPr>
                <w:b/>
              </w:rPr>
            </w:pPr>
          </w:p>
        </w:tc>
      </w:tr>
      <w:tr w:rsidR="00463EDF" w:rsidRPr="00EA5E27" w14:paraId="76B8C67A" w14:textId="77777777" w:rsidTr="00463EDF">
        <w:trPr>
          <w:trHeight w:val="567"/>
        </w:trPr>
        <w:tc>
          <w:tcPr>
            <w:tcW w:w="2943" w:type="dxa"/>
            <w:vAlign w:val="bottom"/>
          </w:tcPr>
          <w:p w14:paraId="55A93D55" w14:textId="77777777" w:rsidR="00463EDF" w:rsidRDefault="00463EDF" w:rsidP="00AF2899">
            <w:pPr>
              <w:pStyle w:val="Obrazac"/>
              <w:jc w:val="right"/>
              <w:rPr>
                <w:b/>
              </w:rPr>
            </w:pPr>
          </w:p>
        </w:tc>
        <w:tc>
          <w:tcPr>
            <w:tcW w:w="61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A2C051" w14:textId="77777777" w:rsidR="00463EDF" w:rsidRDefault="00463EDF" w:rsidP="00AF2899">
            <w:pPr>
              <w:pStyle w:val="Obrazac"/>
              <w:rPr>
                <w:b/>
              </w:rPr>
            </w:pPr>
          </w:p>
        </w:tc>
      </w:tr>
    </w:tbl>
    <w:p w14:paraId="664A299A" w14:textId="295B137E" w:rsidR="008F1FF0" w:rsidRPr="00463EDF" w:rsidRDefault="008F1FF0" w:rsidP="00463EDF">
      <w:pPr>
        <w:spacing w:before="240" w:line="360" w:lineRule="auto"/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1F76FDAE" w:rsidR="00EA5E27" w:rsidRPr="00A54E2D" w:rsidRDefault="00260CAD" w:rsidP="008C1534">
            <w:pPr>
              <w:pStyle w:val="Obrazac"/>
              <w:rPr>
                <w:b/>
              </w:rPr>
            </w:pPr>
            <w:sdt>
              <w:sdtPr>
                <w:rPr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EA5E27" w:rsidRPr="00EA5E27">
                  <w:rPr>
                    <w:rStyle w:val="ObrazacChar"/>
                    <w:b/>
                    <w:bCs/>
                  </w:rPr>
                  <w:t>Student</w:t>
                </w:r>
                <w:r w:rsidR="00EA5E27" w:rsidRPr="00A54E2D">
                  <w:rPr>
                    <w:rStyle w:val="ObrazacChar"/>
                    <w:b/>
                  </w:rPr>
                  <w:t>/ica</w:t>
                </w:r>
              </w:sdtContent>
            </w:sdt>
            <w:r w:rsidR="00EA5E27" w:rsidRPr="00A54E2D">
              <w:rPr>
                <w:b/>
              </w:rPr>
              <w:t>:</w:t>
            </w: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772C94ED" w14:textId="77777777" w:rsidR="008F1FF0" w:rsidRPr="00EA5E27" w:rsidRDefault="008F1FF0">
      <w:pPr>
        <w:rPr>
          <w:rFonts w:ascii="Arial Narrow" w:hAnsi="Arial Narrow"/>
        </w:rPr>
      </w:pPr>
    </w:p>
    <w:sectPr w:rsidR="008F1FF0" w:rsidRPr="00EA5E27" w:rsidSect="008F55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81A3C8" w14:textId="77777777" w:rsidR="00260CAD" w:rsidRDefault="00260CAD" w:rsidP="00FA417D">
      <w:r>
        <w:separator/>
      </w:r>
    </w:p>
  </w:endnote>
  <w:endnote w:type="continuationSeparator" w:id="0">
    <w:p w14:paraId="6B89ACFB" w14:textId="77777777" w:rsidR="00260CAD" w:rsidRDefault="00260CAD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CBC05" w14:textId="77777777" w:rsidR="008F554A" w:rsidRDefault="008F5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ACF43" w14:textId="77777777" w:rsidR="008F554A" w:rsidRDefault="008F55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12C5E" w14:textId="77777777" w:rsidR="008F554A" w:rsidRDefault="008F5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5D4B1" w14:textId="77777777" w:rsidR="00260CAD" w:rsidRDefault="00260CAD" w:rsidP="00FA417D">
      <w:r>
        <w:separator/>
      </w:r>
    </w:p>
  </w:footnote>
  <w:footnote w:type="continuationSeparator" w:id="0">
    <w:p w14:paraId="717E4793" w14:textId="77777777" w:rsidR="00260CAD" w:rsidRDefault="00260CAD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A3662" w14:textId="77777777" w:rsidR="008F554A" w:rsidRDefault="008F55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632953C0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</w:t>
          </w:r>
          <w:r w:rsidR="00B0360B">
            <w:rPr>
              <w:rFonts w:ascii="Arial Narrow" w:hAnsi="Arial Narrow"/>
              <w:b/>
              <w:sz w:val="20"/>
              <w:szCs w:val="20"/>
            </w:rPr>
            <w:t>7-4-1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096E86F3" w:rsidR="00330C84" w:rsidRPr="00D97B20" w:rsidRDefault="00D202A9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>
            <w:rPr>
              <w:rFonts w:ascii="Arial Narrow" w:hAnsi="Arial Narrow"/>
              <w:b/>
              <w:sz w:val="20"/>
              <w:szCs w:val="20"/>
            </w:rPr>
            <w:t>Prigovor na ocjenu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8669" w14:textId="77777777" w:rsidR="008F554A" w:rsidRDefault="008F5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728CA"/>
    <w:multiLevelType w:val="hybridMultilevel"/>
    <w:tmpl w:val="03426310"/>
    <w:lvl w:ilvl="0" w:tplc="63949484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42263"/>
    <w:multiLevelType w:val="hybridMultilevel"/>
    <w:tmpl w:val="58FC1FF8"/>
    <w:lvl w:ilvl="0" w:tplc="9E42B870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3" w15:restartNumberingAfterBreak="0">
    <w:nsid w:val="2EEB1E2E"/>
    <w:multiLevelType w:val="hybridMultilevel"/>
    <w:tmpl w:val="FD6EF6D4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975FD"/>
    <w:multiLevelType w:val="hybridMultilevel"/>
    <w:tmpl w:val="608E9480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Q1NDWysDAzNjBS0lEKTi0uzszPAykwrQUA2B0tJywAAAA="/>
  </w:docVars>
  <w:rsids>
    <w:rsidRoot w:val="00FA417D"/>
    <w:rsid w:val="00046CCC"/>
    <w:rsid w:val="000651B0"/>
    <w:rsid w:val="0008109C"/>
    <w:rsid w:val="000B5392"/>
    <w:rsid w:val="000C2E30"/>
    <w:rsid w:val="0013068E"/>
    <w:rsid w:val="001C53B5"/>
    <w:rsid w:val="001F0E96"/>
    <w:rsid w:val="001F355D"/>
    <w:rsid w:val="00260CAD"/>
    <w:rsid w:val="002B5EA3"/>
    <w:rsid w:val="002C7CB1"/>
    <w:rsid w:val="002E5D1D"/>
    <w:rsid w:val="002E6F2C"/>
    <w:rsid w:val="002F2329"/>
    <w:rsid w:val="00330C84"/>
    <w:rsid w:val="00342FF7"/>
    <w:rsid w:val="003E53EA"/>
    <w:rsid w:val="003F4FDB"/>
    <w:rsid w:val="00411347"/>
    <w:rsid w:val="00457DE8"/>
    <w:rsid w:val="00463EDF"/>
    <w:rsid w:val="004B38DD"/>
    <w:rsid w:val="004C64BD"/>
    <w:rsid w:val="004D24F7"/>
    <w:rsid w:val="0051239E"/>
    <w:rsid w:val="005313C5"/>
    <w:rsid w:val="005743F2"/>
    <w:rsid w:val="00576EF6"/>
    <w:rsid w:val="005A41DB"/>
    <w:rsid w:val="005B6933"/>
    <w:rsid w:val="005C703E"/>
    <w:rsid w:val="005D0CE5"/>
    <w:rsid w:val="00605100"/>
    <w:rsid w:val="00662C78"/>
    <w:rsid w:val="00686815"/>
    <w:rsid w:val="00735171"/>
    <w:rsid w:val="007733A5"/>
    <w:rsid w:val="007838D8"/>
    <w:rsid w:val="00817330"/>
    <w:rsid w:val="00825612"/>
    <w:rsid w:val="00836B9D"/>
    <w:rsid w:val="00880BA0"/>
    <w:rsid w:val="00890FA9"/>
    <w:rsid w:val="00891A8C"/>
    <w:rsid w:val="00893590"/>
    <w:rsid w:val="00895F2A"/>
    <w:rsid w:val="008C5440"/>
    <w:rsid w:val="008F1FF0"/>
    <w:rsid w:val="008F554A"/>
    <w:rsid w:val="008F70F5"/>
    <w:rsid w:val="00934458"/>
    <w:rsid w:val="00956C89"/>
    <w:rsid w:val="00976D12"/>
    <w:rsid w:val="00982A1D"/>
    <w:rsid w:val="009A27BD"/>
    <w:rsid w:val="009F2EE5"/>
    <w:rsid w:val="00A02602"/>
    <w:rsid w:val="00A34BEE"/>
    <w:rsid w:val="00A41CAE"/>
    <w:rsid w:val="00A5171E"/>
    <w:rsid w:val="00A5707A"/>
    <w:rsid w:val="00A94F75"/>
    <w:rsid w:val="00AC4943"/>
    <w:rsid w:val="00AD118F"/>
    <w:rsid w:val="00B017FD"/>
    <w:rsid w:val="00B0360B"/>
    <w:rsid w:val="00B0640A"/>
    <w:rsid w:val="00B12F22"/>
    <w:rsid w:val="00B24BAF"/>
    <w:rsid w:val="00BC0AC2"/>
    <w:rsid w:val="00BD4C02"/>
    <w:rsid w:val="00BE4A85"/>
    <w:rsid w:val="00BE6979"/>
    <w:rsid w:val="00C12512"/>
    <w:rsid w:val="00C82F18"/>
    <w:rsid w:val="00CA37D4"/>
    <w:rsid w:val="00CB4602"/>
    <w:rsid w:val="00CB49CB"/>
    <w:rsid w:val="00CC453C"/>
    <w:rsid w:val="00D14E02"/>
    <w:rsid w:val="00D202A9"/>
    <w:rsid w:val="00D422E2"/>
    <w:rsid w:val="00D50FE8"/>
    <w:rsid w:val="00D724DF"/>
    <w:rsid w:val="00D97B20"/>
    <w:rsid w:val="00DC6DB2"/>
    <w:rsid w:val="00DD32A2"/>
    <w:rsid w:val="00E54A10"/>
    <w:rsid w:val="00EA385B"/>
    <w:rsid w:val="00EA5E27"/>
    <w:rsid w:val="00F01CCA"/>
    <w:rsid w:val="00F34542"/>
    <w:rsid w:val="00F576DD"/>
    <w:rsid w:val="00F74DA4"/>
    <w:rsid w:val="00F81DF6"/>
    <w:rsid w:val="00FA417D"/>
    <w:rsid w:val="00FA669D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9F7E635E954870916A844E0333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CE326-86C3-4069-9064-7AADB7104DDF}"/>
      </w:docPartPr>
      <w:docPartBody>
        <w:p w:rsidR="00D72F89" w:rsidRDefault="00766656" w:rsidP="00766656">
          <w:pPr>
            <w:pStyle w:val="D49F7E635E954870916A844E0333AD8C2"/>
          </w:pPr>
          <w:r w:rsidRPr="00EA5E27">
            <w:rPr>
              <w:b/>
            </w:rPr>
            <w:t>Student/ica</w:t>
          </w:r>
        </w:p>
      </w:docPartBody>
    </w:docPart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766656" w:rsidP="00766656">
          <w:pPr>
            <w:pStyle w:val="F7886752DC504ECCB0279693B5544E5D3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766656" w:rsidP="00766656">
          <w:pPr>
            <w:pStyle w:val="2C3E3FB67EB2428581CBBFF9DF6338C43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</w:docPartBody>
    </w:docPart>
    <w:docPart>
      <w:docPartPr>
        <w:name w:val="15E68950255C4CAB9EAFF18D58655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32C48-9366-45CE-8BC3-67772B8AC19F}"/>
      </w:docPartPr>
      <w:docPartBody>
        <w:p w:rsidR="00CA65A5" w:rsidRDefault="00766656" w:rsidP="00766656">
          <w:pPr>
            <w:pStyle w:val="15E68950255C4CAB9EAFF18D586553023"/>
          </w:pPr>
          <w:r>
            <w:rPr>
              <w:noProof/>
            </w:rPr>
            <w:t xml:space="preserve">   </w:t>
          </w:r>
        </w:p>
      </w:docPartBody>
    </w:docPart>
    <w:docPart>
      <w:docPartPr>
        <w:name w:val="38B5A926670D44F99A5B05B1BECAC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AEDD6-8E9F-49F2-BE35-0D3B9F39AF21}"/>
      </w:docPartPr>
      <w:docPartBody>
        <w:p w:rsidR="005850B1" w:rsidRDefault="005850B1" w:rsidP="005850B1">
          <w:pPr>
            <w:pStyle w:val="38B5A926670D44F99A5B05B1BECACC30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F67A11C292D425C8EA19C807B57C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49F08-D6AB-43DA-BE3B-27EF3AB8E8AA}"/>
      </w:docPartPr>
      <w:docPartBody>
        <w:p w:rsidR="005850B1" w:rsidRDefault="005850B1" w:rsidP="005850B1">
          <w:pPr>
            <w:pStyle w:val="0F67A11C292D425C8EA19C807B57C430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1ECC1F207C3447990E8446FBC0DD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9FB00-5487-4464-A8B6-7855E9DB070A}"/>
      </w:docPartPr>
      <w:docPartBody>
        <w:p w:rsidR="005850B1" w:rsidRDefault="005850B1" w:rsidP="005850B1">
          <w:pPr>
            <w:pStyle w:val="81ECC1F207C3447990E8446FBC0DD501"/>
          </w:pPr>
          <w:r w:rsidRPr="00EA5E27">
            <w:rPr>
              <w:b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5850B1"/>
    <w:rsid w:val="00766656"/>
    <w:rsid w:val="0085766D"/>
    <w:rsid w:val="00BD638A"/>
    <w:rsid w:val="00CA65A5"/>
    <w:rsid w:val="00D7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50B1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766656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D49F7E635E954870916A844E0333AD8C2">
    <w:name w:val="D49F7E635E954870916A844E0333AD8C2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15E68950255C4CAB9EAFF18D586553023">
    <w:name w:val="15E68950255C4CAB9EAFF18D58655302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F7886752DC504ECCB0279693B5544E5D3">
    <w:name w:val="F7886752DC504ECCB0279693B5544E5D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C3E3FB67EB2428581CBBFF9DF6338C43">
    <w:name w:val="2C3E3FB67EB2428581CBBFF9DF6338C4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38B5A926670D44F99A5B05B1BECACC30">
    <w:name w:val="38B5A926670D44F99A5B05B1BECACC30"/>
    <w:rsid w:val="005850B1"/>
  </w:style>
  <w:style w:type="paragraph" w:customStyle="1" w:styleId="0F67A11C292D425C8EA19C807B57C430">
    <w:name w:val="0F67A11C292D425C8EA19C807B57C430"/>
    <w:rsid w:val="005850B1"/>
  </w:style>
  <w:style w:type="paragraph" w:customStyle="1" w:styleId="81ECC1F207C3447990E8446FBC0DD501">
    <w:name w:val="81ECC1F207C3447990E8446FBC0DD501"/>
    <w:rsid w:val="005850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3" ma:contentTypeDescription="Create a new document." ma:contentTypeScope="" ma:versionID="1002c8b5b527d7e2741cdf4d913758d2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8272c6b2d3f3a760ff40ad7ea7d5ddbb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5D9C50-C833-48F3-9851-DCE3EA5DFC4D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E2DD5077-AE24-4AFA-B9EA-07F5B19079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AA2ABF-4F8D-4952-9AEB-5D21C3979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ddjerdj</cp:lastModifiedBy>
  <cp:revision>2</cp:revision>
  <cp:lastPrinted>2016-09-27T06:51:00Z</cp:lastPrinted>
  <dcterms:created xsi:type="dcterms:W3CDTF">2025-12-17T11:22:00Z</dcterms:created>
  <dcterms:modified xsi:type="dcterms:W3CDTF">2025-12-17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